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d5883b3dbf246628f41bc25846753942f5b8f50"/>
    <w:p>
      <w:pPr>
        <w:pStyle w:val="Heading1"/>
      </w:pPr>
      <w:r>
        <w:t xml:space="preserve">Cover Letter for Accountant Position in Peru Lima</w:t>
      </w:r>
    </w:p>
    <w:p>
      <w:pPr>
        <w:pStyle w:val="FirstParagraph"/>
      </w:pPr>
      <w:r>
        <w:t xml:space="preserve">Dear Hiring Manager,</w:t>
      </w:r>
    </w:p>
    <w:p>
      <w:pPr>
        <w:pStyle w:val="BodyText"/>
      </w:pPr>
      <w:r>
        <w:t xml:space="preserve">I am writing to express my enthusiastic interest in the Accountant position at your esteemed organization in Peru Lima. With a strong academic background in accounting, extensive professional experience, and a deep understanding of the financial landscape in Peru, I am confident that I can contribute effectively to your team. My commitment to precision, compliance with local regulations such as NIIF (International Financial Reporting Standards) and SUNAT (National Superintendence of Tax Administration), and a passion for helping businesses achieve financial success make me an ideal candidate for this role.</w:t>
      </w:r>
    </w:p>
    <w:p>
      <w:pPr>
        <w:pStyle w:val="BodyText"/>
      </w:pPr>
      <w:r>
        <w:t xml:space="preserve">As a dedicated Accountant with over five years of experience in the field, I have honed my skills in financial analysis, tax compliance, and strategic decision-making. My career has been rooted in ensuring that organizations maintain accurate records, optimize their financial performance, and adhere to both national and international accounting standards. In Peru Lima—a hub for economic activity and business innovation—this expertise is particularly valuable. I understand the unique challenges faced by businesses in this region, from navigating complex tax codes to adapting to local market dynamics. My goal is to bring this knowledge to your organization while continuously improving my professional capabilities.</w:t>
      </w:r>
    </w:p>
    <w:p>
      <w:pPr>
        <w:pStyle w:val="BodyText"/>
      </w:pPr>
      <w:r>
        <w:t xml:space="preserve">Throughout my career, I have worked with diverse clients across various industries, including manufacturing, retail, and services. This experience has equipped me with a versatile skill set that allows me to adapt quickly to new environments and requirements. For instance, at my previous role as a Senior Accountant at [Previous Company Name] in Lima, I led the preparation of monthly financial statements for over 20 clients while ensuring compliance with Peruvian accounting regulations. I also implemented digital tools to streamline processes, reducing manual errors by 30% and improving efficiency. These accomplishments reflect my ability to balance technical expertise with a results-driven approach.</w:t>
      </w:r>
    </w:p>
    <w:p>
      <w:pPr>
        <w:pStyle w:val="BodyText"/>
      </w:pPr>
      <w:r>
        <w:t xml:space="preserve">One of the key reasons I am drawn to this opportunity in Peru Lima is the city’s vibrant economic ecosystem. As a major financial center in South America, Lima offers unparalleled opportunities for growth, innovation, and collaboration. My experience working with local businesses has given me insights into the cultural and operational nuances that define success in this region. For example, I have collaborated with companies to navigate SUNAT audits, interpret evolving tax policies such as the introduction of digital invoicing (Factura Electrónica), and support financial planning for international expansion. These experiences have not only sharpened my technical acumen but also reinforced my ability to communicate effectively with stakeholders at all levels.</w:t>
      </w:r>
    </w:p>
    <w:p>
      <w:pPr>
        <w:pStyle w:val="BodyText"/>
      </w:pPr>
      <w:r>
        <w:t xml:space="preserve">My professional journey has also emphasized the importance of ethical practices and transparency in accounting. In Peru, where regulatory scrutiny is high, maintaining integrity is non-negotiable. I have consistently upheld these values by ensuring that all financial records are accurate, timely, and compliant with local laws. Additionally, I stay updated on changes in Peruvian tax legislation through continuous learning and professional development courses offered by institutions such as the Colegio de Contadores del Perú (CPCP). This proactive approach allows me to provide actionable insights that align with both current regulations and long-term business objectives.</w:t>
      </w:r>
    </w:p>
    <w:p>
      <w:pPr>
        <w:pStyle w:val="BodyText"/>
      </w:pPr>
      <w:r>
        <w:t xml:space="preserve">As an Accountant, I am also passionate about leveraging technology to enhance financial management. In Lima, where digital transformation is accelerating, I have experience utilizing accounting software such as Contabilidad 2000, SAP S/4HANA, and QuickBooks to automate tasks and generate real-time analytics. These tools not only improve accuracy but also empower organizations to make data-driven decisions. I am eager to bring this technological proficiency to your team while exploring new ways to optimize financial processes in alignment with Peru’s evolving market demands.</w:t>
      </w:r>
    </w:p>
    <w:p>
      <w:pPr>
        <w:pStyle w:val="BodyText"/>
      </w:pPr>
      <w:r>
        <w:t xml:space="preserve">What sets me apart as an Accountant is my ability to combine technical expertise with a collaborative mindset. I thrive in dynamic environments where teamwork and innovation are prioritized. For example, during a recent project involving the reorganization of a multinational firm’s financial structure in Lima, I worked closely with cross-functional teams to develop cost-saving strategies while ensuring compliance with both Peruvian and international standards. This experience underscored my ability to balance competing priorities and deliver solutions that meet the unique needs of each client or organization.</w:t>
      </w:r>
    </w:p>
    <w:p>
      <w:pPr>
        <w:pStyle w:val="BodyText"/>
      </w:pPr>
      <w:r>
        <w:t xml:space="preserve">Peru Lima is a city where opportunity and tradition intersect, making it an exciting place to grow professionally. I am particularly drawn to your organization’s commitment to excellence and its reputation for fostering a culture of innovation. I am confident that my background in accounting, combined with my understanding of Peru’s financial landscape, will enable me to contribute meaningfully to your goals. I am eager to discuss how my skills and experiences align with the needs of your team and how I can support your continued success.</w:t>
      </w:r>
    </w:p>
    <w:p>
      <w:pPr>
        <w:pStyle w:val="BodyText"/>
      </w:pPr>
      <w:r>
        <w:t xml:space="preserve">Thank you for considering my application. I would be honored to bring my expertise in accounting, dedication to compliance, and passion for financial excellence to your organization in Peru Lima. Please feel free to contact me at [Your Phone Number] or [Your Email Address] at your earliest convenience. I look forward to the opportunity to further discuss how I can contribute to your team’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Peru Lima</dc:title>
  <dc:creator/>
  <cp:keywords/>
  <dcterms:created xsi:type="dcterms:W3CDTF">2026-07-21T02:21:52Z</dcterms:created>
  <dcterms:modified xsi:type="dcterms:W3CDTF">2026-07-21T02:21:52Z</dcterms:modified>
</cp:coreProperties>
</file>

<file path=docProps/custom.xml><?xml version="1.0" encoding="utf-8"?>
<Properties xmlns="http://schemas.openxmlformats.org/officeDocument/2006/custom-properties" xmlns:vt="http://schemas.openxmlformats.org/officeDocument/2006/docPropsVTypes"/>
</file>